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E3B8EF" w14:textId="7681DE63" w:rsidR="00D34A53" w:rsidRDefault="00D34A53" w:rsidP="00EE1C32">
      <w:pPr>
        <w:pStyle w:val="a4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2113 Programming Technologies</w:t>
      </w:r>
    </w:p>
    <w:p w14:paraId="142FF4C9" w14:textId="2F0675D8" w:rsidR="00EE1C32" w:rsidRPr="00EE1C32" w:rsidRDefault="00EE1C32" w:rsidP="00EE1C32">
      <w:pPr>
        <w:pStyle w:val="a4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ENGG1340 Computer Programming II</w:t>
      </w:r>
    </w:p>
    <w:p w14:paraId="0ECE8542" w14:textId="3ADC5D89" w:rsidR="00EE1C32" w:rsidRPr="00EE1C32" w:rsidRDefault="00EE1C32" w:rsidP="00EE1C32">
      <w:pPr>
        <w:pStyle w:val="a4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Modul</w:t>
      </w:r>
      <w:r w:rsidR="00A029E9">
        <w:rPr>
          <w:rFonts w:ascii="Times New Roman" w:hAnsi="Times New Roman" w:cs="Times New Roman"/>
        </w:rPr>
        <w:t>e</w:t>
      </w:r>
      <w:r w:rsidRPr="00EE1C32">
        <w:rPr>
          <w:rFonts w:ascii="Times New Roman" w:hAnsi="Times New Roman" w:cs="Times New Roman"/>
        </w:rPr>
        <w:t xml:space="preserve"> 3 Checkpoint Exercise</w:t>
      </w:r>
    </w:p>
    <w:p w14:paraId="23DAFE55" w14:textId="235BCD6C" w:rsidR="00EE1C32" w:rsidRPr="00EE1C32" w:rsidRDefault="00EE1C32" w:rsidP="00EE1C32">
      <w:pPr>
        <w:pStyle w:val="a4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Name:</w:t>
      </w:r>
      <w:r w:rsidR="00BF279D" w:rsidRPr="00B93D51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311185026"/>
          <w:placeholder>
            <w:docPart w:val="DefaultPlaceholder_-1854013440"/>
          </w:placeholder>
        </w:sdtPr>
        <w:sdtEndPr/>
        <w:sdtContent>
          <w:r w:rsidR="00B93D51" w:rsidRPr="00B93D51">
            <w:rPr>
              <w:rFonts w:ascii="Times New Roman" w:eastAsia="等线" w:hAnsi="Times New Roman" w:cs="Times New Roman"/>
              <w:lang w:eastAsia="zh-CN"/>
            </w:rPr>
            <w:t xml:space="preserve">YUAN </w:t>
          </w:r>
          <w:proofErr w:type="spellStart"/>
          <w:r w:rsidR="00B93D51" w:rsidRPr="00B93D51">
            <w:rPr>
              <w:rFonts w:ascii="Times New Roman" w:eastAsia="等线" w:hAnsi="Times New Roman" w:cs="Times New Roman"/>
              <w:lang w:eastAsia="zh-CN"/>
            </w:rPr>
            <w:t>Wenxuan</w:t>
          </w:r>
          <w:proofErr w:type="spellEnd"/>
        </w:sdtContent>
      </w:sdt>
    </w:p>
    <w:p w14:paraId="235BD60D" w14:textId="16149CF2" w:rsidR="00EE1C32" w:rsidRPr="00EE1C32" w:rsidRDefault="00EE1C32" w:rsidP="00EE1C32">
      <w:pPr>
        <w:pStyle w:val="a4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University ID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037085958"/>
          <w:placeholder>
            <w:docPart w:val="DefaultPlaceholder_-1854013440"/>
          </w:placeholder>
        </w:sdtPr>
        <w:sdtContent>
          <w:r w:rsidR="00B93D51">
            <w:rPr>
              <w:rFonts w:ascii="Times New Roman" w:eastAsia="等线" w:hAnsi="Times New Roman" w:cs="Times New Roman" w:hint="eastAsia"/>
              <w:lang w:eastAsia="zh-CN"/>
            </w:rPr>
            <w:t>3036292740</w:t>
          </w:r>
        </w:sdtContent>
      </w:sdt>
    </w:p>
    <w:p w14:paraId="152F7C07" w14:textId="77CE60BC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362066E">
          <v:rect id="_x0000_i1025" style="width:0;height:1.5pt" o:hralign="center" o:hrstd="t" o:hr="t" fillcolor="#a0a0a0" stroked="f"/>
        </w:pict>
      </w:r>
    </w:p>
    <w:p w14:paraId="31886926" w14:textId="229D86CD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nstructions:</w:t>
      </w:r>
    </w:p>
    <w:p w14:paraId="5936A913" w14:textId="7777777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For each single question or each group of questions in the Checkpoint exercise, please type your answer right after the question in this Word document.</w:t>
      </w:r>
    </w:p>
    <w:p w14:paraId="210128AD" w14:textId="1722BA95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AA56BBB">
          <v:rect id="_x0000_i1026" style="width:0;height:1.5pt" o:hralign="center" o:hrstd="t" o:hr="t" fillcolor="#a0a0a0" stroked="f"/>
        </w:pict>
      </w:r>
    </w:p>
    <w:p w14:paraId="38B7F023" w14:textId="3D5282EC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1 (Please submit your answer to Moodle)</w:t>
      </w:r>
    </w:p>
    <w:p w14:paraId="043988C3" w14:textId="2175623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screen output when each of the following C++ statements is performed? Assume x = 4 and y = 6. You should write “no screen output” if no output is displayed for the statement.</w:t>
      </w:r>
    </w:p>
    <w:p w14:paraId="2E405CB5" w14:textId="124D5D36" w:rsidR="00EE1C32" w:rsidRPr="00EE1C32" w:rsidRDefault="00EE1C32" w:rsidP="00EE1C32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</w:t>
      </w:r>
      <w:proofErr w:type="gramStart"/>
      <w:r w:rsidRPr="00EE1C32">
        <w:rPr>
          <w:rFonts w:ascii="Times New Roman" w:hAnsi="Times New Roman" w:cs="Times New Roman"/>
        </w:rPr>
        <w:t>y;</w:t>
      </w:r>
      <w:proofErr w:type="gramEnd"/>
      <w:r w:rsidRPr="00EE1C32">
        <w:rPr>
          <w:rFonts w:ascii="Times New Roman" w:hAnsi="Times New Roman" w:cs="Times New Roman"/>
        </w:rPr>
        <w:t xml:space="preserve"> 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6316A9C" w14:textId="7DF2B3E5" w:rsidR="00EE1C32" w:rsidRPr="00EE1C32" w:rsidRDefault="00EE1C32" w:rsidP="00EE1C32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x -</w:t>
      </w:r>
      <w:proofErr w:type="gramStart"/>
      <w:r w:rsidRPr="00EE1C32">
        <w:rPr>
          <w:rFonts w:ascii="Times New Roman" w:hAnsi="Times New Roman" w:cs="Times New Roman"/>
        </w:rPr>
        <w:t>y;</w:t>
      </w:r>
      <w:proofErr w:type="gramEnd"/>
      <w:r w:rsidRPr="00EE1C32">
        <w:rPr>
          <w:rFonts w:ascii="Times New Roman" w:hAnsi="Times New Roman" w:cs="Times New Roman"/>
        </w:rPr>
        <w:t xml:space="preserve">                                               </w:t>
      </w:r>
    </w:p>
    <w:p w14:paraId="60D3E139" w14:textId="34EE4DC3" w:rsidR="00EE1C32" w:rsidRPr="00EE1C32" w:rsidRDefault="00EE1C32" w:rsidP="00EE1C32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"y</w:t>
      </w:r>
      <w:proofErr w:type="gramStart"/>
      <w:r w:rsidRPr="00EE1C32">
        <w:rPr>
          <w:rFonts w:ascii="Times New Roman" w:hAnsi="Times New Roman" w:cs="Times New Roman"/>
        </w:rPr>
        <w:t>";</w:t>
      </w:r>
      <w:proofErr w:type="gramEnd"/>
      <w:r w:rsidRPr="00EE1C32">
        <w:rPr>
          <w:rFonts w:ascii="Times New Roman" w:hAnsi="Times New Roman" w:cs="Times New Roman"/>
        </w:rPr>
        <w:t xml:space="preserve">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3B743FF8" w14:textId="274D189A" w:rsidR="00EE1C32" w:rsidRPr="00EE1C32" w:rsidRDefault="00EE1C32" w:rsidP="00EE1C32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"x = " &lt;&lt; </w:t>
      </w:r>
      <w:proofErr w:type="gramStart"/>
      <w:r w:rsidRPr="00EE1C32">
        <w:rPr>
          <w:rFonts w:ascii="Times New Roman" w:hAnsi="Times New Roman" w:cs="Times New Roman"/>
        </w:rPr>
        <w:t>x;</w:t>
      </w:r>
      <w:proofErr w:type="gramEnd"/>
      <w:r w:rsidRPr="00EE1C32">
        <w:rPr>
          <w:rFonts w:ascii="Times New Roman" w:hAnsi="Times New Roman" w:cs="Times New Roman"/>
        </w:rPr>
        <w:t xml:space="preserve">                        </w:t>
      </w:r>
      <w:r w:rsidRPr="00EE1C32">
        <w:rPr>
          <w:rFonts w:ascii="Times New Roman" w:hAnsi="Times New Roman" w:cs="Times New Roman"/>
        </w:rPr>
        <w:tab/>
      </w:r>
    </w:p>
    <w:p w14:paraId="75C6D506" w14:textId="777F369E" w:rsidR="00EE1C32" w:rsidRPr="00EE1C32" w:rsidRDefault="00EE1C32" w:rsidP="00EE1C32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x * y &lt;&lt; " = " &lt;&lt; y * </w:t>
      </w:r>
      <w:proofErr w:type="gramStart"/>
      <w:r w:rsidRPr="00EE1C32">
        <w:rPr>
          <w:rFonts w:ascii="Times New Roman" w:hAnsi="Times New Roman" w:cs="Times New Roman"/>
        </w:rPr>
        <w:t>x;</w:t>
      </w:r>
      <w:proofErr w:type="gramEnd"/>
      <w:r w:rsidRPr="00EE1C32">
        <w:rPr>
          <w:rFonts w:ascii="Times New Roman" w:hAnsi="Times New Roman" w:cs="Times New Roman"/>
        </w:rPr>
        <w:t xml:space="preserve">     </w:t>
      </w:r>
      <w:r w:rsidRPr="00EE1C32">
        <w:rPr>
          <w:rFonts w:ascii="Times New Roman" w:hAnsi="Times New Roman" w:cs="Times New Roman"/>
        </w:rPr>
        <w:tab/>
        <w:t xml:space="preserve">                                </w:t>
      </w:r>
    </w:p>
    <w:p w14:paraId="67E72F67" w14:textId="40E57F34" w:rsidR="00EE1C32" w:rsidRPr="00EE1C32" w:rsidRDefault="00EE1C32" w:rsidP="00EE1C32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p = x - </w:t>
      </w:r>
      <w:proofErr w:type="gramStart"/>
      <w:r w:rsidRPr="00EE1C32">
        <w:rPr>
          <w:rFonts w:ascii="Times New Roman" w:hAnsi="Times New Roman" w:cs="Times New Roman"/>
        </w:rPr>
        <w:t>y;</w:t>
      </w:r>
      <w:proofErr w:type="gramEnd"/>
      <w:r w:rsidRPr="00EE1C32">
        <w:rPr>
          <w:rFonts w:ascii="Times New Roman" w:hAnsi="Times New Roman" w:cs="Times New Roman"/>
        </w:rPr>
        <w:t xml:space="preserve">    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E3B75AD" w14:textId="07270263" w:rsidR="00EE1C32" w:rsidRDefault="00EE1C32" w:rsidP="00EE1C32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// </w:t>
      </w: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"x - y = " &lt;&lt; x - </w:t>
      </w:r>
      <w:proofErr w:type="gramStart"/>
      <w:r w:rsidRPr="00EE1C32">
        <w:rPr>
          <w:rFonts w:ascii="Times New Roman" w:hAnsi="Times New Roman" w:cs="Times New Roman"/>
        </w:rPr>
        <w:t>y;</w:t>
      </w:r>
      <w:proofErr w:type="gramEnd"/>
      <w:r w:rsidRPr="00EE1C32">
        <w:rPr>
          <w:rFonts w:ascii="Times New Roman" w:hAnsi="Times New Roman" w:cs="Times New Roman"/>
        </w:rPr>
        <w:t xml:space="preserve">  </w:t>
      </w:r>
    </w:p>
    <w:p w14:paraId="79807F45" w14:textId="089AAE20" w:rsidR="00C76171" w:rsidRDefault="00C76171" w:rsidP="00C761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2137477827"/>
        <w:placeholder>
          <w:docPart w:val="4A09EB9AAC604EDB8191DE9D9755ACA7"/>
        </w:placeholder>
      </w:sdtPr>
      <w:sdtContent>
        <w:p w14:paraId="41BC9D11" w14:textId="2939F0FB" w:rsidR="00D47BEE" w:rsidRDefault="00B664B0" w:rsidP="00D47BEE">
          <w:pPr>
            <w:pStyle w:val="a3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eastAsia="等线" w:hAnsi="Times New Roman" w:cs="Times New Roman" w:hint="eastAsia"/>
              <w:lang w:eastAsia="zh-CN"/>
            </w:rPr>
            <w:t>6</w:t>
          </w:r>
        </w:p>
      </w:sdtContent>
    </w:sdt>
    <w:sdt>
      <w:sdtPr>
        <w:rPr>
          <w:rFonts w:ascii="Times New Roman" w:hAnsi="Times New Roman" w:cs="Times New Roman"/>
        </w:rPr>
        <w:id w:val="-1363744052"/>
        <w:placeholder>
          <w:docPart w:val="744754AE38B44F2B87247EEB94C62ACF"/>
        </w:placeholder>
      </w:sdtPr>
      <w:sdtContent>
        <w:p w14:paraId="0038BC20" w14:textId="27FBE839" w:rsidR="00D47BEE" w:rsidRDefault="00B664B0" w:rsidP="00D47BEE">
          <w:pPr>
            <w:pStyle w:val="a3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eastAsia="等线" w:hAnsi="Times New Roman" w:cs="Times New Roman" w:hint="eastAsia"/>
              <w:lang w:eastAsia="zh-CN"/>
            </w:rPr>
            <w:t>-2</w:t>
          </w:r>
        </w:p>
      </w:sdtContent>
    </w:sdt>
    <w:sdt>
      <w:sdtPr>
        <w:rPr>
          <w:rFonts w:ascii="Times New Roman" w:hAnsi="Times New Roman" w:cs="Times New Roman"/>
        </w:rPr>
        <w:id w:val="-999432388"/>
        <w:placeholder>
          <w:docPart w:val="62435258FFB34DBD86A228881D553458"/>
        </w:placeholder>
      </w:sdtPr>
      <w:sdtContent>
        <w:p w14:paraId="2DEF6D16" w14:textId="4F083694" w:rsidR="00D47BEE" w:rsidRDefault="00B664B0" w:rsidP="00D47BEE">
          <w:pPr>
            <w:pStyle w:val="a3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eastAsia="等线" w:hAnsi="Times New Roman" w:cs="Times New Roman" w:hint="eastAsia"/>
              <w:lang w:eastAsia="zh-CN"/>
            </w:rPr>
            <w:t>y</w:t>
          </w:r>
        </w:p>
      </w:sdtContent>
    </w:sdt>
    <w:sdt>
      <w:sdtPr>
        <w:rPr>
          <w:rFonts w:ascii="Times New Roman" w:hAnsi="Times New Roman" w:cs="Times New Roman"/>
        </w:rPr>
        <w:id w:val="588355458"/>
        <w:placeholder>
          <w:docPart w:val="388727F86E45464EABCA5923CEF8B045"/>
        </w:placeholder>
      </w:sdtPr>
      <w:sdtContent>
        <w:p w14:paraId="58DAE879" w14:textId="48DF4A65" w:rsidR="00D47BEE" w:rsidRDefault="00B664B0" w:rsidP="00D47BEE">
          <w:pPr>
            <w:pStyle w:val="a3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eastAsia="等线" w:hAnsi="Times New Roman" w:cs="Times New Roman" w:hint="eastAsia"/>
              <w:lang w:eastAsia="zh-CN"/>
            </w:rPr>
            <w:t>x = 4</w:t>
          </w:r>
        </w:p>
      </w:sdtContent>
    </w:sdt>
    <w:sdt>
      <w:sdtPr>
        <w:rPr>
          <w:rFonts w:ascii="Times New Roman" w:hAnsi="Times New Roman" w:cs="Times New Roman"/>
        </w:rPr>
        <w:id w:val="-1373386261"/>
        <w:placeholder>
          <w:docPart w:val="AF87859CE1C1494B94E82CBF7C96FEA0"/>
        </w:placeholder>
      </w:sdtPr>
      <w:sdtContent>
        <w:p w14:paraId="48897CB7" w14:textId="1D7E8501" w:rsidR="00D47BEE" w:rsidRDefault="00B664B0" w:rsidP="00D47BEE">
          <w:pPr>
            <w:pStyle w:val="a3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eastAsia="等线" w:hAnsi="Times New Roman" w:cs="Times New Roman" w:hint="eastAsia"/>
              <w:lang w:eastAsia="zh-CN"/>
            </w:rPr>
            <w:t>24 = 24</w:t>
          </w:r>
        </w:p>
      </w:sdtContent>
    </w:sdt>
    <w:sdt>
      <w:sdtPr>
        <w:rPr>
          <w:rFonts w:ascii="Times New Roman" w:hAnsi="Times New Roman" w:cs="Times New Roman"/>
        </w:rPr>
        <w:id w:val="-226150753"/>
        <w:placeholder>
          <w:docPart w:val="9170417FEF3E4ED290AFCEEEE9712BAC"/>
        </w:placeholder>
      </w:sdtPr>
      <w:sdtContent>
        <w:p w14:paraId="58B4ED2D" w14:textId="40440BE8" w:rsidR="00D47BEE" w:rsidRDefault="00B664B0" w:rsidP="00D47BEE">
          <w:pPr>
            <w:pStyle w:val="a3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eastAsia="等线" w:hAnsi="Times New Roman" w:cs="Times New Roman" w:hint="eastAsia"/>
              <w:lang w:eastAsia="zh-CN"/>
            </w:rPr>
            <w:t>no screen output</w:t>
          </w:r>
        </w:p>
      </w:sdtContent>
    </w:sdt>
    <w:sdt>
      <w:sdtPr>
        <w:rPr>
          <w:rFonts w:ascii="Times New Roman" w:hAnsi="Times New Roman" w:cs="Times New Roman"/>
        </w:rPr>
        <w:id w:val="512878290"/>
        <w:placeholder>
          <w:docPart w:val="FAB90F87C31E4B2A877EFD93F848E1B4"/>
        </w:placeholder>
      </w:sdtPr>
      <w:sdtContent>
        <w:p w14:paraId="14DD83FE" w14:textId="3482A88D" w:rsidR="00D47BEE" w:rsidRPr="00D47BEE" w:rsidRDefault="00B664B0" w:rsidP="00D47BEE">
          <w:pPr>
            <w:pStyle w:val="a3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eastAsia="等线" w:hAnsi="Times New Roman" w:cs="Times New Roman" w:hint="eastAsia"/>
              <w:lang w:eastAsia="zh-CN"/>
            </w:rPr>
            <w:t>no screen output</w:t>
          </w:r>
        </w:p>
      </w:sdtContent>
    </w:sdt>
    <w:p w14:paraId="4A1E5985" w14:textId="6F4CE1BC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1F0006C">
          <v:rect id="_x0000_i1027" style="width:0;height:1.5pt" o:hralign="center" o:hrstd="t" o:hr="t" fillcolor="#a0a0a0" stroked="f"/>
        </w:pict>
      </w:r>
    </w:p>
    <w:p w14:paraId="545117E9" w14:textId="737CD378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2 (Please submit your answer to Moodle)</w:t>
      </w:r>
    </w:p>
    <w:p w14:paraId="4CB92F69" w14:textId="0078CEA2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Given the algebraic equation </w:t>
      </w:r>
      <m:oMath>
        <m:r>
          <w:rPr>
            <w:rFonts w:ascii="Cambria Math" w:hAnsi="Cambria Math" w:cs="Times New Roman"/>
          </w:rPr>
          <m:t>y = a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w:rPr>
            <w:rFonts w:ascii="Cambria Math" w:hAnsi="Cambria Math" w:cs="Times New Roman"/>
          </w:rPr>
          <m:t>-12</m:t>
        </m:r>
      </m:oMath>
      <w:r w:rsidRPr="00EE1C32">
        <w:rPr>
          <w:rFonts w:ascii="Times New Roman" w:hAnsi="Times New Roman" w:cs="Times New Roman"/>
        </w:rPr>
        <w:t>, which of the following are correct statements for this equation?</w:t>
      </w:r>
    </w:p>
    <w:p w14:paraId="775C9E0A" w14:textId="4A37FFCE" w:rsidR="00EE1C32" w:rsidRPr="00EE1C32" w:rsidRDefault="00EE1C32" w:rsidP="00EE1C32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x * x </w:t>
      </w:r>
      <w:proofErr w:type="gramStart"/>
      <w:r w:rsidRPr="00EE1C32">
        <w:rPr>
          <w:rFonts w:ascii="Times New Roman" w:hAnsi="Times New Roman" w:cs="Times New Roman"/>
        </w:rPr>
        <w:t>-12;</w:t>
      </w:r>
      <w:proofErr w:type="gramEnd"/>
      <w:r w:rsidRPr="00EE1C32">
        <w:rPr>
          <w:rFonts w:ascii="Times New Roman" w:hAnsi="Times New Roman" w:cs="Times New Roman"/>
        </w:rPr>
        <w:t xml:space="preserve">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3727F01A" w14:textId="7A2C4903" w:rsidR="00EE1C32" w:rsidRPr="00EE1C32" w:rsidRDefault="00EE1C32" w:rsidP="00EE1C32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y = a * x * (x - 12</w:t>
      </w:r>
      <w:proofErr w:type="gramStart"/>
      <w:r w:rsidRPr="00EE1C32">
        <w:rPr>
          <w:rFonts w:ascii="Times New Roman" w:hAnsi="Times New Roman" w:cs="Times New Roman"/>
        </w:rPr>
        <w:t>);</w:t>
      </w:r>
      <w:proofErr w:type="gramEnd"/>
      <w:r w:rsidRPr="00EE1C32">
        <w:rPr>
          <w:rFonts w:ascii="Times New Roman" w:hAnsi="Times New Roman" w:cs="Times New Roman"/>
        </w:rPr>
        <w:t xml:space="preserve">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1232E2B3" w14:textId="10256986" w:rsidR="00EE1C32" w:rsidRPr="00EE1C32" w:rsidRDefault="00EE1C32" w:rsidP="00EE1C32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y = a * (x * x) * (x -12</w:t>
      </w:r>
      <w:proofErr w:type="gramStart"/>
      <w:r w:rsidRPr="00EE1C32">
        <w:rPr>
          <w:rFonts w:ascii="Times New Roman" w:hAnsi="Times New Roman" w:cs="Times New Roman"/>
        </w:rPr>
        <w:t>);</w:t>
      </w:r>
      <w:proofErr w:type="gramEnd"/>
      <w:r w:rsidRPr="00EE1C32">
        <w:rPr>
          <w:rFonts w:ascii="Times New Roman" w:hAnsi="Times New Roman" w:cs="Times New Roman"/>
        </w:rPr>
        <w:t xml:space="preserve">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452FAAEB" w14:textId="1B20426D" w:rsidR="00EE1C32" w:rsidRPr="00EE1C32" w:rsidRDefault="00EE1C32" w:rsidP="00EE1C32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(x * x) - </w:t>
      </w:r>
      <w:proofErr w:type="gramStart"/>
      <w:r w:rsidRPr="00EE1C32">
        <w:rPr>
          <w:rFonts w:ascii="Times New Roman" w:hAnsi="Times New Roman" w:cs="Times New Roman"/>
        </w:rPr>
        <w:t>12;</w:t>
      </w:r>
      <w:proofErr w:type="gramEnd"/>
      <w:r w:rsidRPr="00EE1C32">
        <w:rPr>
          <w:rFonts w:ascii="Times New Roman" w:hAnsi="Times New Roman" w:cs="Times New Roman"/>
        </w:rPr>
        <w:t xml:space="preserve">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7334DF5" w14:textId="18AF0FF8" w:rsidR="00EE1C32" w:rsidRDefault="00EE1C32" w:rsidP="00EE1C32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</w:t>
      </w:r>
      <w:proofErr w:type="gramStart"/>
      <w:r w:rsidRPr="00EE1C32">
        <w:rPr>
          <w:rFonts w:ascii="Times New Roman" w:hAnsi="Times New Roman" w:cs="Times New Roman"/>
        </w:rPr>
        <w:t>( x</w:t>
      </w:r>
      <w:proofErr w:type="gramEnd"/>
      <w:r w:rsidRPr="00EE1C32">
        <w:rPr>
          <w:rFonts w:ascii="Times New Roman" w:hAnsi="Times New Roman" w:cs="Times New Roman"/>
        </w:rPr>
        <w:t xml:space="preserve"> * x * x ) -12;  </w:t>
      </w:r>
    </w:p>
    <w:p w14:paraId="0F046A46" w14:textId="77777777" w:rsidR="00D47BEE" w:rsidRDefault="00D47BEE" w:rsidP="00D47BEE">
      <w:pPr>
        <w:pStyle w:val="a3"/>
        <w:rPr>
          <w:rFonts w:ascii="Times New Roman" w:hAnsi="Times New Roman" w:cs="Times New Roman"/>
        </w:rPr>
      </w:pPr>
    </w:p>
    <w:p w14:paraId="5A08995A" w14:textId="4792748E" w:rsidR="00D47BEE" w:rsidRP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1533384176"/>
          <w:placeholder>
            <w:docPart w:val="DefaultPlaceholder_-1854013440"/>
          </w:placeholder>
        </w:sdtPr>
        <w:sdtContent>
          <w:proofErr w:type="spellStart"/>
          <w:r w:rsidR="00D51B1A">
            <w:rPr>
              <w:rFonts w:ascii="Times New Roman" w:eastAsia="等线" w:hAnsi="Times New Roman" w:cs="Times New Roman" w:hint="eastAsia"/>
              <w:lang w:eastAsia="zh-CN"/>
            </w:rPr>
            <w:t>a</w:t>
          </w:r>
          <w:r w:rsidR="009D6074">
            <w:rPr>
              <w:rFonts w:ascii="Times New Roman" w:eastAsia="等线" w:hAnsi="Times New Roman" w:cs="Times New Roman" w:hint="eastAsia"/>
              <w:lang w:eastAsia="zh-CN"/>
            </w:rPr>
            <w:t>de</w:t>
          </w:r>
          <w:proofErr w:type="spellEnd"/>
        </w:sdtContent>
      </w:sdt>
    </w:p>
    <w:p w14:paraId="0642B24F" w14:textId="197BFB16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D79ECBE">
          <v:rect id="_x0000_i1028" style="width:0;height:1.5pt" o:hralign="center" o:hrstd="t" o:hr="t" fillcolor="#a0a0a0" stroked="f"/>
        </w:pict>
      </w:r>
    </w:p>
    <w:p w14:paraId="105C7408" w14:textId="77777777" w:rsidR="00D47BEE" w:rsidRDefault="00D47BE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7BF2F61" w14:textId="3BB10012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>Checkpoint 3.3 (Please submit your answer to Moodle)</w:t>
      </w:r>
    </w:p>
    <w:p w14:paraId="67AF5B80" w14:textId="1E7B2E43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value of x after each statement is performed?</w:t>
      </w:r>
    </w:p>
    <w:p w14:paraId="4D562AD2" w14:textId="39E0EA75" w:rsidR="00EE1C32" w:rsidRPr="00D47BEE" w:rsidRDefault="00EE1C32" w:rsidP="00D47BEE">
      <w:pPr>
        <w:pStyle w:val="a3"/>
        <w:numPr>
          <w:ilvl w:val="0"/>
          <w:numId w:val="11"/>
        </w:numPr>
        <w:rPr>
          <w:rFonts w:ascii="Times New Roman" w:hAnsi="Times New Roman" w:cs="Times New Roman"/>
        </w:rPr>
      </w:pPr>
      <w:r w:rsidRPr="00D47BEE">
        <w:rPr>
          <w:rFonts w:ascii="Times New Roman" w:hAnsi="Times New Roman" w:cs="Times New Roman"/>
        </w:rPr>
        <w:t xml:space="preserve">x = 6 + 3 * 7 / 1 - </w:t>
      </w:r>
      <w:proofErr w:type="gramStart"/>
      <w:r w:rsidRPr="00D47BEE">
        <w:rPr>
          <w:rFonts w:ascii="Times New Roman" w:hAnsi="Times New Roman" w:cs="Times New Roman"/>
        </w:rPr>
        <w:t>2;</w:t>
      </w:r>
      <w:proofErr w:type="gramEnd"/>
      <w:r w:rsidRPr="00D47BEE">
        <w:rPr>
          <w:rFonts w:ascii="Times New Roman" w:hAnsi="Times New Roman" w:cs="Times New Roman"/>
        </w:rPr>
        <w:t xml:space="preserve">                                   </w:t>
      </w:r>
      <w:r w:rsidRPr="00D47BEE">
        <w:rPr>
          <w:rFonts w:ascii="Times New Roman" w:hAnsi="Times New Roman" w:cs="Times New Roman"/>
        </w:rPr>
        <w:tab/>
      </w:r>
    </w:p>
    <w:p w14:paraId="7DB594A6" w14:textId="03B61801" w:rsidR="00EE1C32" w:rsidRPr="00D47BEE" w:rsidRDefault="00EE1C32" w:rsidP="00D47BEE">
      <w:pPr>
        <w:pStyle w:val="a3"/>
        <w:numPr>
          <w:ilvl w:val="0"/>
          <w:numId w:val="11"/>
        </w:numPr>
        <w:rPr>
          <w:rFonts w:ascii="Times New Roman" w:hAnsi="Times New Roman" w:cs="Times New Roman"/>
        </w:rPr>
      </w:pPr>
      <w:r w:rsidRPr="00D47BEE">
        <w:rPr>
          <w:rFonts w:ascii="Times New Roman" w:hAnsi="Times New Roman" w:cs="Times New Roman"/>
        </w:rPr>
        <w:t xml:space="preserve">x = 3 % 3 + 3 * 2 - 2 / </w:t>
      </w:r>
      <w:proofErr w:type="gramStart"/>
      <w:r w:rsidRPr="00D47BEE">
        <w:rPr>
          <w:rFonts w:ascii="Times New Roman" w:hAnsi="Times New Roman" w:cs="Times New Roman"/>
        </w:rPr>
        <w:t>2;</w:t>
      </w:r>
      <w:proofErr w:type="gramEnd"/>
      <w:r w:rsidRPr="00D47BEE">
        <w:rPr>
          <w:rFonts w:ascii="Times New Roman" w:hAnsi="Times New Roman" w:cs="Times New Roman"/>
        </w:rPr>
        <w:t xml:space="preserve">   </w:t>
      </w:r>
    </w:p>
    <w:p w14:paraId="25D4BFC9" w14:textId="2D2059E1" w:rsidR="00D47BEE" w:rsidRDefault="00D47BEE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1105031166"/>
        <w:placeholder>
          <w:docPart w:val="DefaultPlaceholder_-1854013440"/>
        </w:placeholder>
      </w:sdtPr>
      <w:sdtContent>
        <w:p w14:paraId="4D24D292" w14:textId="2F278054" w:rsidR="00D47BEE" w:rsidRDefault="00FC75D4" w:rsidP="00D47BEE">
          <w:pPr>
            <w:pStyle w:val="a3"/>
            <w:numPr>
              <w:ilvl w:val="0"/>
              <w:numId w:val="10"/>
            </w:numPr>
            <w:rPr>
              <w:rFonts w:ascii="Times New Roman" w:hAnsi="Times New Roman" w:cs="Times New Roman"/>
            </w:rPr>
          </w:pPr>
          <w:r>
            <w:rPr>
              <w:rFonts w:ascii="Times New Roman" w:eastAsia="等线" w:hAnsi="Times New Roman" w:cs="Times New Roman" w:hint="eastAsia"/>
              <w:lang w:eastAsia="zh-CN"/>
            </w:rPr>
            <w:t>25</w:t>
          </w:r>
        </w:p>
      </w:sdtContent>
    </w:sdt>
    <w:sdt>
      <w:sdtPr>
        <w:rPr>
          <w:rFonts w:ascii="Times New Roman" w:hAnsi="Times New Roman" w:cs="Times New Roman"/>
        </w:rPr>
        <w:id w:val="-1514761578"/>
        <w:placeholder>
          <w:docPart w:val="DefaultPlaceholder_-1854013440"/>
        </w:placeholder>
      </w:sdtPr>
      <w:sdtContent>
        <w:p w14:paraId="40A444FE" w14:textId="53F5F71C" w:rsidR="00D47BEE" w:rsidRPr="00D47BEE" w:rsidRDefault="00FC75D4" w:rsidP="00D47BEE">
          <w:pPr>
            <w:pStyle w:val="a3"/>
            <w:numPr>
              <w:ilvl w:val="0"/>
              <w:numId w:val="10"/>
            </w:numPr>
            <w:rPr>
              <w:rFonts w:ascii="Times New Roman" w:hAnsi="Times New Roman" w:cs="Times New Roman"/>
            </w:rPr>
          </w:pPr>
          <w:r>
            <w:rPr>
              <w:rFonts w:ascii="Times New Roman" w:eastAsia="等线" w:hAnsi="Times New Roman" w:cs="Times New Roman" w:hint="eastAsia"/>
              <w:lang w:eastAsia="zh-CN"/>
            </w:rPr>
            <w:t>5</w:t>
          </w:r>
        </w:p>
      </w:sdtContent>
    </w:sdt>
    <w:p w14:paraId="3A14A6C1" w14:textId="3E1347C2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27999EF">
          <v:rect id="_x0000_i1029" style="width:0;height:1.5pt" o:hralign="center" o:hrstd="t" o:hr="t" fillcolor="#a0a0a0" stroked="f"/>
        </w:pict>
      </w:r>
    </w:p>
    <w:p w14:paraId="60BEF988" w14:textId="50603EE4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             </w:t>
      </w:r>
      <w:r w:rsidRPr="00EE1C32">
        <w:rPr>
          <w:rFonts w:ascii="Times New Roman" w:hAnsi="Times New Roman" w:cs="Times New Roman"/>
        </w:rPr>
        <w:tab/>
        <w:t xml:space="preserve">    </w:t>
      </w:r>
      <w:r w:rsidRPr="00EE1C32">
        <w:rPr>
          <w:rFonts w:ascii="Times New Roman" w:hAnsi="Times New Roman" w:cs="Times New Roman"/>
        </w:rPr>
        <w:tab/>
      </w:r>
    </w:p>
    <w:p w14:paraId="204067EC" w14:textId="207F976A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4 (Please submit your answer to Moodle)</w:t>
      </w:r>
    </w:p>
    <w:p w14:paraId="5650CDEB" w14:textId="14DEA958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f x = 5, y = 6, z = 7, evaluate each of the following statements, if possible.  If it is not possible, state the reason.</w:t>
      </w:r>
    </w:p>
    <w:p w14:paraId="74F8850A" w14:textId="04D42189" w:rsidR="00EE1C32" w:rsidRPr="00EE1C32" w:rsidRDefault="00EE1C32" w:rsidP="00EE1C32">
      <w:pPr>
        <w:pStyle w:val="a3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+ z) % y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D14B436" w14:textId="74841A19" w:rsidR="00EE1C32" w:rsidRPr="00EE1C32" w:rsidRDefault="00EE1C32" w:rsidP="00EE1C32">
      <w:pPr>
        <w:pStyle w:val="a3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% y) % z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59F5609C" w14:textId="6B0B72EB" w:rsidR="00EE1C32" w:rsidRDefault="00EE1C32" w:rsidP="00EE1C32">
      <w:pPr>
        <w:pStyle w:val="a3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* z) % y    </w:t>
      </w:r>
    </w:p>
    <w:p w14:paraId="712D64D1" w14:textId="3CDC03D2" w:rsid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963113711"/>
        <w:placeholder>
          <w:docPart w:val="DefaultPlaceholder_-1854013440"/>
        </w:placeholder>
      </w:sdtPr>
      <w:sdtContent>
        <w:p w14:paraId="5F8B715E" w14:textId="11742EF1" w:rsidR="00D47BEE" w:rsidRDefault="00FC75D4" w:rsidP="00D47BEE">
          <w:pPr>
            <w:pStyle w:val="a3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>
            <w:rPr>
              <w:rFonts w:ascii="Times New Roman" w:eastAsia="等线" w:hAnsi="Times New Roman" w:cs="Times New Roman" w:hint="eastAsia"/>
              <w:lang w:eastAsia="zh-CN"/>
            </w:rPr>
            <w:t>0</w:t>
          </w:r>
        </w:p>
      </w:sdtContent>
    </w:sdt>
    <w:sdt>
      <w:sdtPr>
        <w:rPr>
          <w:rFonts w:ascii="Times New Roman" w:hAnsi="Times New Roman" w:cs="Times New Roman"/>
        </w:rPr>
        <w:id w:val="-704644910"/>
        <w:placeholder>
          <w:docPart w:val="DefaultPlaceholder_-1854013440"/>
        </w:placeholder>
      </w:sdtPr>
      <w:sdtContent>
        <w:p w14:paraId="3F54C119" w14:textId="02AE1B40" w:rsidR="00D47BEE" w:rsidRDefault="00FC75D4" w:rsidP="00D47BEE">
          <w:pPr>
            <w:pStyle w:val="a3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>
            <w:rPr>
              <w:rFonts w:ascii="Times New Roman" w:eastAsia="等线" w:hAnsi="Times New Roman" w:cs="Times New Roman" w:hint="eastAsia"/>
              <w:lang w:eastAsia="zh-CN"/>
            </w:rPr>
            <w:t>5</w:t>
          </w:r>
        </w:p>
      </w:sdtContent>
    </w:sdt>
    <w:sdt>
      <w:sdtPr>
        <w:rPr>
          <w:rFonts w:ascii="Times New Roman" w:hAnsi="Times New Roman" w:cs="Times New Roman"/>
        </w:rPr>
        <w:id w:val="714094692"/>
        <w:placeholder>
          <w:docPart w:val="DefaultPlaceholder_-1854013440"/>
        </w:placeholder>
      </w:sdtPr>
      <w:sdtContent>
        <w:p w14:paraId="597F4CCF" w14:textId="4C66C3F6" w:rsidR="00D47BEE" w:rsidRPr="00D47BEE" w:rsidRDefault="00FC75D4" w:rsidP="00D47BEE">
          <w:pPr>
            <w:pStyle w:val="a3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>
            <w:rPr>
              <w:rFonts w:ascii="Times New Roman" w:eastAsia="等线" w:hAnsi="Times New Roman" w:cs="Times New Roman" w:hint="eastAsia"/>
              <w:lang w:eastAsia="zh-CN"/>
            </w:rPr>
            <w:t>5</w:t>
          </w:r>
        </w:p>
      </w:sdtContent>
    </w:sdt>
    <w:p w14:paraId="35881C16" w14:textId="739B5DAC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4F3AF5D">
          <v:rect id="_x0000_i1030" style="width:0;height:1.5pt" o:hralign="center" o:hrstd="t" o:hr="t" fillcolor="#a0a0a0" stroked="f"/>
        </w:pict>
      </w:r>
    </w:p>
    <w:p w14:paraId="6AC78B88" w14:textId="77777777" w:rsidR="00EA7FD4" w:rsidRDefault="00EA7FD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BC7C46F" w14:textId="4BB49BBD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>Checkpoint 3.5 (Please submit your answer to Moodle)</w:t>
      </w:r>
    </w:p>
    <w:p w14:paraId="79C7AC6A" w14:textId="7777777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printed by the following program? Suppose the input is: 20 25</w:t>
      </w:r>
    </w:p>
    <w:p w14:paraId="18423152" w14:textId="77777777" w:rsidR="00EE1C32" w:rsidRPr="00EE1C32" w:rsidRDefault="00EE1C32" w:rsidP="00EE1C32">
      <w:pPr>
        <w:pStyle w:val="a4"/>
        <w:rPr>
          <w:rFonts w:ascii="Consolas" w:hAnsi="Consolas"/>
        </w:rPr>
      </w:pPr>
      <w:proofErr w:type="gramStart"/>
      <w:r w:rsidRPr="00EE1C32">
        <w:rPr>
          <w:rFonts w:ascii="Consolas" w:hAnsi="Consolas"/>
        </w:rPr>
        <w:t>#include</w:t>
      </w:r>
      <w:proofErr w:type="gramEnd"/>
      <w:r w:rsidRPr="00EE1C32">
        <w:rPr>
          <w:rFonts w:ascii="Consolas" w:hAnsi="Consolas"/>
        </w:rPr>
        <w:t xml:space="preserve"> &lt;iostream&gt;</w:t>
      </w:r>
    </w:p>
    <w:p w14:paraId="3E6AD25C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using namespace </w:t>
      </w:r>
      <w:proofErr w:type="gramStart"/>
      <w:r w:rsidRPr="00EE1C32">
        <w:rPr>
          <w:rFonts w:ascii="Consolas" w:hAnsi="Consolas"/>
        </w:rPr>
        <w:t>std;</w:t>
      </w:r>
      <w:proofErr w:type="gramEnd"/>
    </w:p>
    <w:p w14:paraId="2314D669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const int NUM = </w:t>
      </w:r>
      <w:proofErr w:type="gramStart"/>
      <w:r w:rsidRPr="00EE1C32">
        <w:rPr>
          <w:rFonts w:ascii="Consolas" w:hAnsi="Consolas"/>
        </w:rPr>
        <w:t>10;</w:t>
      </w:r>
      <w:proofErr w:type="gramEnd"/>
    </w:p>
    <w:p w14:paraId="71723C74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const double X = </w:t>
      </w:r>
      <w:proofErr w:type="gramStart"/>
      <w:r w:rsidRPr="00EE1C32">
        <w:rPr>
          <w:rFonts w:ascii="Consolas" w:hAnsi="Consolas"/>
        </w:rPr>
        <w:t>20.5;</w:t>
      </w:r>
      <w:proofErr w:type="gramEnd"/>
    </w:p>
    <w:p w14:paraId="468624D4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int </w:t>
      </w:r>
      <w:proofErr w:type="gramStart"/>
      <w:r w:rsidRPr="00EE1C32">
        <w:rPr>
          <w:rFonts w:ascii="Consolas" w:hAnsi="Consolas"/>
        </w:rPr>
        <w:t>main(</w:t>
      </w:r>
      <w:proofErr w:type="gramEnd"/>
      <w:r w:rsidRPr="00EE1C32">
        <w:rPr>
          <w:rFonts w:ascii="Consolas" w:hAnsi="Consolas"/>
        </w:rPr>
        <w:t>)</w:t>
      </w:r>
    </w:p>
    <w:p w14:paraId="233FA811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>{</w:t>
      </w:r>
    </w:p>
    <w:p w14:paraId="5C1F5FDA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 xml:space="preserve">int a, </w:t>
      </w:r>
      <w:proofErr w:type="gramStart"/>
      <w:r w:rsidRPr="00EE1C32">
        <w:rPr>
          <w:rFonts w:ascii="Consolas" w:hAnsi="Consolas"/>
        </w:rPr>
        <w:t>b;</w:t>
      </w:r>
      <w:proofErr w:type="gramEnd"/>
    </w:p>
    <w:p w14:paraId="3AAD1991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 xml:space="preserve">double </w:t>
      </w:r>
      <w:proofErr w:type="gramStart"/>
      <w:r w:rsidRPr="00EE1C32">
        <w:rPr>
          <w:rFonts w:ascii="Consolas" w:hAnsi="Consolas"/>
        </w:rPr>
        <w:t>p;</w:t>
      </w:r>
      <w:proofErr w:type="gramEnd"/>
    </w:p>
    <w:p w14:paraId="1DBAB4AE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 xml:space="preserve">char </w:t>
      </w:r>
      <w:proofErr w:type="gramStart"/>
      <w:r w:rsidRPr="00EE1C32">
        <w:rPr>
          <w:rFonts w:ascii="Consolas" w:hAnsi="Consolas"/>
        </w:rPr>
        <w:t>grade;</w:t>
      </w:r>
      <w:proofErr w:type="gramEnd"/>
    </w:p>
    <w:p w14:paraId="1EB24B5C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 xml:space="preserve">a = </w:t>
      </w:r>
      <w:proofErr w:type="gramStart"/>
      <w:r w:rsidRPr="00EE1C32">
        <w:rPr>
          <w:rFonts w:ascii="Consolas" w:hAnsi="Consolas"/>
        </w:rPr>
        <w:t>23;</w:t>
      </w:r>
      <w:proofErr w:type="gramEnd"/>
    </w:p>
    <w:p w14:paraId="3901BB39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a = " &lt;&lt; a &lt;&lt; </w:t>
      </w:r>
      <w:proofErr w:type="spellStart"/>
      <w:proofErr w:type="gram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  <w:proofErr w:type="gramEnd"/>
    </w:p>
    <w:p w14:paraId="12785965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Enter two integers: </w:t>
      </w:r>
      <w:proofErr w:type="gramStart"/>
      <w:r w:rsidRPr="00EE1C32">
        <w:rPr>
          <w:rFonts w:ascii="Consolas" w:hAnsi="Consolas"/>
        </w:rPr>
        <w:t>";</w:t>
      </w:r>
      <w:proofErr w:type="gramEnd"/>
    </w:p>
    <w:p w14:paraId="2E0A2972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in</w:t>
      </w:r>
      <w:proofErr w:type="spellEnd"/>
      <w:r w:rsidRPr="00EE1C32">
        <w:rPr>
          <w:rFonts w:ascii="Consolas" w:hAnsi="Consolas"/>
        </w:rPr>
        <w:t xml:space="preserve"> &gt;&gt; a &gt;&gt; </w:t>
      </w:r>
      <w:proofErr w:type="gramStart"/>
      <w:r w:rsidRPr="00EE1C32">
        <w:rPr>
          <w:rFonts w:ascii="Consolas" w:hAnsi="Consolas"/>
        </w:rPr>
        <w:t>b;</w:t>
      </w:r>
      <w:proofErr w:type="gramEnd"/>
    </w:p>
    <w:p w14:paraId="56E4C544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</w:t>
      </w:r>
      <w:proofErr w:type="spellStart"/>
      <w:proofErr w:type="gram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  <w:proofErr w:type="gramEnd"/>
    </w:p>
    <w:p w14:paraId="2170AD27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The numbers you entered are "</w:t>
      </w:r>
    </w:p>
    <w:p w14:paraId="7AAF76C6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         </w:t>
      </w:r>
      <w:r w:rsidRPr="00EE1C32">
        <w:rPr>
          <w:rFonts w:ascii="Consolas" w:hAnsi="Consolas"/>
        </w:rPr>
        <w:tab/>
        <w:t xml:space="preserve">&lt;&lt; a &lt;&lt; " and " &lt;&lt; b &lt;&lt; </w:t>
      </w:r>
      <w:proofErr w:type="spellStart"/>
      <w:proofErr w:type="gram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  <w:proofErr w:type="gramEnd"/>
    </w:p>
    <w:p w14:paraId="386C8051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 xml:space="preserve">p = X + 2 * a - </w:t>
      </w:r>
      <w:proofErr w:type="gramStart"/>
      <w:r w:rsidRPr="00EE1C32">
        <w:rPr>
          <w:rFonts w:ascii="Consolas" w:hAnsi="Consolas"/>
        </w:rPr>
        <w:t>b;</w:t>
      </w:r>
      <w:proofErr w:type="gramEnd"/>
    </w:p>
    <w:p w14:paraId="35837CF7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p = " &lt;&lt; p &lt;&lt; </w:t>
      </w:r>
      <w:proofErr w:type="spellStart"/>
      <w:proofErr w:type="gram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  <w:proofErr w:type="gramEnd"/>
    </w:p>
    <w:p w14:paraId="105DEBE5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grade = 'B</w:t>
      </w:r>
      <w:proofErr w:type="gramStart"/>
      <w:r w:rsidRPr="00EE1C32">
        <w:rPr>
          <w:rFonts w:ascii="Consolas" w:hAnsi="Consolas"/>
        </w:rPr>
        <w:t>';</w:t>
      </w:r>
      <w:proofErr w:type="gramEnd"/>
    </w:p>
    <w:p w14:paraId="7E2F73B3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Your grade is " &lt;&lt; grade &lt;&lt; </w:t>
      </w:r>
      <w:proofErr w:type="spellStart"/>
      <w:proofErr w:type="gram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  <w:proofErr w:type="gramEnd"/>
    </w:p>
    <w:p w14:paraId="7D768D1D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 xml:space="preserve">a = 2 * NUM + </w:t>
      </w:r>
      <w:proofErr w:type="gramStart"/>
      <w:r w:rsidRPr="00EE1C32">
        <w:rPr>
          <w:rFonts w:ascii="Consolas" w:hAnsi="Consolas"/>
        </w:rPr>
        <w:t>p;</w:t>
      </w:r>
      <w:proofErr w:type="gramEnd"/>
    </w:p>
    <w:p w14:paraId="481091BD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The value of a = " &lt;&lt; a &lt;&lt; </w:t>
      </w:r>
      <w:proofErr w:type="spellStart"/>
      <w:proofErr w:type="gram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  <w:proofErr w:type="gramEnd"/>
    </w:p>
    <w:p w14:paraId="3EB3D168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 xml:space="preserve">return </w:t>
      </w:r>
      <w:proofErr w:type="gramStart"/>
      <w:r w:rsidRPr="00EE1C32">
        <w:rPr>
          <w:rFonts w:ascii="Consolas" w:hAnsi="Consolas"/>
        </w:rPr>
        <w:t>0;</w:t>
      </w:r>
      <w:proofErr w:type="gramEnd"/>
    </w:p>
    <w:p w14:paraId="13756324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>}</w:t>
      </w:r>
    </w:p>
    <w:p w14:paraId="1969262F" w14:textId="398BA9E2" w:rsidR="00EE1C32" w:rsidRDefault="00EE1C32" w:rsidP="00EE1C32">
      <w:pPr>
        <w:rPr>
          <w:rFonts w:ascii="Times New Roman" w:hAnsi="Times New Roman" w:cs="Times New Roman"/>
        </w:rPr>
      </w:pPr>
    </w:p>
    <w:p w14:paraId="184688A4" w14:textId="6F8BE4EA" w:rsidR="001C61B7" w:rsidRDefault="00816789" w:rsidP="00EE1C32">
      <w:pPr>
        <w:rPr>
          <w:rFonts w:ascii="Times New Roman" w:eastAsia="等线" w:hAnsi="Times New Roman" w:cs="Times New Roman"/>
          <w:lang w:eastAsia="zh-CN"/>
        </w:rPr>
      </w:pPr>
      <w:r>
        <w:rPr>
          <w:rFonts w:ascii="Times New Roman" w:hAnsi="Times New Roman" w:cs="Times New Roman"/>
        </w:rPr>
        <w:t>Ans:</w:t>
      </w:r>
    </w:p>
    <w:p w14:paraId="13B4578A" w14:textId="18412257" w:rsidR="001C61B7" w:rsidRDefault="001C61B7" w:rsidP="00EE1C32">
      <w:pPr>
        <w:rPr>
          <w:rFonts w:ascii="Times New Roman" w:eastAsia="等线" w:hAnsi="Times New Roman" w:cs="Times New Roman"/>
          <w:lang w:eastAsia="zh-CN"/>
        </w:rPr>
      </w:pPr>
      <w:r>
        <w:rPr>
          <w:rFonts w:ascii="Times New Roman" w:eastAsia="等线" w:hAnsi="Times New Roman" w:cs="Times New Roman" w:hint="eastAsia"/>
          <w:lang w:eastAsia="zh-CN"/>
        </w:rPr>
        <w:t>a = 23</w:t>
      </w:r>
    </w:p>
    <w:p w14:paraId="4813AB81" w14:textId="092FF88D" w:rsidR="001C61B7" w:rsidRDefault="00AE4E3A" w:rsidP="00EE1C32">
      <w:pPr>
        <w:rPr>
          <w:rFonts w:ascii="Times New Roman" w:eastAsia="等线" w:hAnsi="Times New Roman" w:cs="Times New Roman"/>
          <w:lang w:eastAsia="zh-CN"/>
        </w:rPr>
      </w:pPr>
      <w:r>
        <w:rPr>
          <w:rFonts w:ascii="Times New Roman" w:eastAsia="等线" w:hAnsi="Times New Roman" w:cs="Times New Roman" w:hint="eastAsia"/>
          <w:lang w:eastAsia="zh-CN"/>
        </w:rPr>
        <w:t xml:space="preserve">Enter two integers: </w:t>
      </w:r>
    </w:p>
    <w:p w14:paraId="2604512F" w14:textId="77777777" w:rsidR="00AE4E3A" w:rsidRDefault="00AE4E3A" w:rsidP="00EE1C32">
      <w:pPr>
        <w:rPr>
          <w:rFonts w:ascii="Times New Roman" w:eastAsia="等线" w:hAnsi="Times New Roman" w:cs="Times New Roman" w:hint="eastAsia"/>
          <w:lang w:eastAsia="zh-CN"/>
        </w:rPr>
      </w:pPr>
    </w:p>
    <w:p w14:paraId="6CFE13D6" w14:textId="50201885" w:rsidR="001C61B7" w:rsidRDefault="001C61B7" w:rsidP="00EE1C32">
      <w:pPr>
        <w:rPr>
          <w:rFonts w:ascii="Times New Roman" w:eastAsia="等线" w:hAnsi="Times New Roman" w:cs="Times New Roman"/>
          <w:lang w:eastAsia="zh-CN"/>
        </w:rPr>
      </w:pPr>
      <w:r>
        <w:rPr>
          <w:rFonts w:ascii="Times New Roman" w:eastAsia="等线" w:hAnsi="Times New Roman" w:cs="Times New Roman" w:hint="eastAsia"/>
          <w:lang w:eastAsia="zh-CN"/>
        </w:rPr>
        <w:t>The numbers you entered are 20 and 25</w:t>
      </w:r>
    </w:p>
    <w:p w14:paraId="58B877A1" w14:textId="1EAAAD36" w:rsidR="001C61B7" w:rsidRDefault="001C61B7" w:rsidP="00EE1C32">
      <w:pPr>
        <w:rPr>
          <w:rFonts w:ascii="Times New Roman" w:eastAsia="等线" w:hAnsi="Times New Roman" w:cs="Times New Roman" w:hint="eastAsia"/>
          <w:lang w:eastAsia="zh-CN"/>
        </w:rPr>
      </w:pPr>
      <w:r>
        <w:rPr>
          <w:rFonts w:ascii="Times New Roman" w:eastAsia="等线" w:hAnsi="Times New Roman" w:cs="Times New Roman" w:hint="eastAsia"/>
          <w:lang w:eastAsia="zh-CN"/>
        </w:rPr>
        <w:t>p = 35</w:t>
      </w:r>
      <w:r w:rsidR="00305620">
        <w:rPr>
          <w:rFonts w:ascii="Times New Roman" w:eastAsia="等线" w:hAnsi="Times New Roman" w:cs="Times New Roman" w:hint="eastAsia"/>
          <w:lang w:eastAsia="zh-CN"/>
        </w:rPr>
        <w:t>.5</w:t>
      </w:r>
    </w:p>
    <w:p w14:paraId="1948FB65" w14:textId="24942D59" w:rsidR="001C61B7" w:rsidRDefault="001C61B7" w:rsidP="00EE1C32">
      <w:pPr>
        <w:rPr>
          <w:rFonts w:ascii="Times New Roman" w:eastAsia="等线" w:hAnsi="Times New Roman" w:cs="Times New Roman"/>
          <w:lang w:eastAsia="zh-CN"/>
        </w:rPr>
      </w:pPr>
      <w:r>
        <w:rPr>
          <w:rFonts w:ascii="Times New Roman" w:eastAsia="等线" w:hAnsi="Times New Roman" w:cs="Times New Roman" w:hint="eastAsia"/>
          <w:lang w:eastAsia="zh-CN"/>
        </w:rPr>
        <w:t>Your grade is B</w:t>
      </w:r>
    </w:p>
    <w:p w14:paraId="057B435A" w14:textId="1312AF9A" w:rsidR="001C61B7" w:rsidRPr="001C61B7" w:rsidRDefault="001C61B7" w:rsidP="00EE1C32">
      <w:pPr>
        <w:rPr>
          <w:rFonts w:ascii="Times New Roman" w:eastAsia="等线" w:hAnsi="Times New Roman" w:cs="Times New Roman" w:hint="eastAsia"/>
          <w:lang w:eastAsia="zh-CN"/>
        </w:rPr>
      </w:pPr>
      <w:r>
        <w:rPr>
          <w:rFonts w:ascii="Times New Roman" w:eastAsia="等线" w:hAnsi="Times New Roman" w:cs="Times New Roman" w:hint="eastAsia"/>
          <w:lang w:eastAsia="zh-CN"/>
        </w:rPr>
        <w:t>The value of a = 55</w:t>
      </w:r>
    </w:p>
    <w:p w14:paraId="71EAA533" w14:textId="6F7369A5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056727F">
          <v:rect id="_x0000_i1031" style="width:0;height:1.5pt" o:hralign="center" o:hrstd="t" o:hr="t" fillcolor="#a0a0a0" stroked="f"/>
        </w:pict>
      </w:r>
    </w:p>
    <w:p w14:paraId="51D08458" w14:textId="77777777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6 - 3.9 (Please evaluate your answer on Moodle)</w:t>
      </w:r>
    </w:p>
    <w:p w14:paraId="7CBCDB90" w14:textId="477216AF" w:rsidR="00A80F1C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Refer to corresponding Moodle pages for details.</w:t>
      </w:r>
    </w:p>
    <w:sectPr w:rsidR="00A80F1C" w:rsidRPr="00EE1C32" w:rsidSect="00EE1C32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B6873D" w14:textId="77777777" w:rsidR="00070E2A" w:rsidRDefault="00070E2A" w:rsidP="00EE1C32">
      <w:pPr>
        <w:spacing w:after="0" w:line="240" w:lineRule="auto"/>
      </w:pPr>
      <w:r>
        <w:separator/>
      </w:r>
    </w:p>
  </w:endnote>
  <w:endnote w:type="continuationSeparator" w:id="0">
    <w:p w14:paraId="211D0442" w14:textId="77777777" w:rsidR="00070E2A" w:rsidRDefault="00070E2A" w:rsidP="00EE1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A1C1FE" w14:textId="3DEA5DAE" w:rsidR="00EE1C32" w:rsidRPr="00EE1C32" w:rsidRDefault="00EE1C32" w:rsidP="00EE1C32">
    <w:pPr>
      <w:pStyle w:val="a7"/>
      <w:pBdr>
        <w:top w:val="single" w:sz="4" w:space="1" w:color="auto"/>
      </w:pBdr>
      <w:rPr>
        <w:rFonts w:ascii="Times New Roman" w:hAnsi="Times New Roman" w:cs="Times New Roman"/>
        <w:sz w:val="20"/>
      </w:rPr>
    </w:pPr>
    <w:r w:rsidRPr="00EE1C32">
      <w:rPr>
        <w:rFonts w:ascii="Times New Roman" w:hAnsi="Times New Roman" w:cs="Times New Roman"/>
        <w:sz w:val="20"/>
      </w:rPr>
      <w:t>Checkpoint</w:t>
    </w:r>
    <w:r w:rsidRPr="00EE1C32">
      <w:rPr>
        <w:rFonts w:ascii="Times New Roman" w:hAnsi="Times New Roman" w:cs="Times New Roman"/>
        <w:sz w:val="20"/>
        <w:lang w:val="en-GB"/>
      </w:rPr>
      <w:t xml:space="preserve"> </w:t>
    </w:r>
    <w:r w:rsidRPr="00EE1C32">
      <w:rPr>
        <w:rFonts w:ascii="Times New Roman" w:hAnsi="Times New Roman" w:cs="Times New Roman"/>
        <w:sz w:val="20"/>
      </w:rPr>
      <w:ptab w:relativeTo="margin" w:alignment="center" w:leader="none"/>
    </w:r>
    <w:r w:rsidRPr="00EE1C32">
      <w:rPr>
        <w:rFonts w:ascii="Times New Roman" w:hAnsi="Times New Roman" w:cs="Times New Roman"/>
        <w:sz w:val="20"/>
      </w:rPr>
      <w:t>Module 3</w:t>
    </w:r>
    <w:r w:rsidRPr="00EE1C32">
      <w:rPr>
        <w:rFonts w:ascii="Times New Roman" w:hAnsi="Times New Roman" w:cs="Times New Roman"/>
        <w:sz w:val="20"/>
      </w:rPr>
      <w:ptab w:relativeTo="margin" w:alignment="right" w:leader="none"/>
    </w:r>
    <w:r w:rsidRPr="00EE1C32">
      <w:rPr>
        <w:rFonts w:ascii="Times New Roman" w:hAnsi="Times New Roman" w:cs="Times New Roman"/>
        <w:sz w:val="20"/>
      </w:rPr>
      <w:t xml:space="preserve">p. 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PAGE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1</w:t>
    </w:r>
    <w:r w:rsidRPr="00EE1C32">
      <w:rPr>
        <w:rFonts w:ascii="Times New Roman" w:hAnsi="Times New Roman" w:cs="Times New Roman"/>
        <w:sz w:val="20"/>
      </w:rPr>
      <w:fldChar w:fldCharType="end"/>
    </w:r>
    <w:r w:rsidRPr="00EE1C32">
      <w:rPr>
        <w:rFonts w:ascii="Times New Roman" w:hAnsi="Times New Roman" w:cs="Times New Roman"/>
        <w:sz w:val="20"/>
      </w:rPr>
      <w:t>/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NUMPAGES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8</w:t>
    </w:r>
    <w:r w:rsidRPr="00EE1C32"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217215" w14:textId="77777777" w:rsidR="00070E2A" w:rsidRDefault="00070E2A" w:rsidP="00EE1C32">
      <w:pPr>
        <w:spacing w:after="0" w:line="240" w:lineRule="auto"/>
      </w:pPr>
      <w:r>
        <w:separator/>
      </w:r>
    </w:p>
  </w:footnote>
  <w:footnote w:type="continuationSeparator" w:id="0">
    <w:p w14:paraId="7E38D732" w14:textId="77777777" w:rsidR="00070E2A" w:rsidRDefault="00070E2A" w:rsidP="00EE1C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93DC7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098D"/>
    <w:multiLevelType w:val="hybridMultilevel"/>
    <w:tmpl w:val="91D4DE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F5B19"/>
    <w:multiLevelType w:val="hybridMultilevel"/>
    <w:tmpl w:val="0C0807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FD6651"/>
    <w:multiLevelType w:val="hybridMultilevel"/>
    <w:tmpl w:val="4AC499D0"/>
    <w:lvl w:ilvl="0" w:tplc="ACE0BF3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E5A14"/>
    <w:multiLevelType w:val="hybridMultilevel"/>
    <w:tmpl w:val="14CA0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34178"/>
    <w:multiLevelType w:val="hybridMultilevel"/>
    <w:tmpl w:val="C4E8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06FB1"/>
    <w:multiLevelType w:val="hybridMultilevel"/>
    <w:tmpl w:val="607AA6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800FDB"/>
    <w:multiLevelType w:val="hybridMultilevel"/>
    <w:tmpl w:val="D0922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166B50"/>
    <w:multiLevelType w:val="hybridMultilevel"/>
    <w:tmpl w:val="C09A9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5C586C"/>
    <w:multiLevelType w:val="hybridMultilevel"/>
    <w:tmpl w:val="8A46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957604"/>
    <w:multiLevelType w:val="hybridMultilevel"/>
    <w:tmpl w:val="AC5A67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3415E4"/>
    <w:multiLevelType w:val="hybridMultilevel"/>
    <w:tmpl w:val="E8800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F42EFD"/>
    <w:multiLevelType w:val="hybridMultilevel"/>
    <w:tmpl w:val="C3CC1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967982">
    <w:abstractNumId w:val="7"/>
  </w:num>
  <w:num w:numId="2" w16cid:durableId="76900114">
    <w:abstractNumId w:val="3"/>
  </w:num>
  <w:num w:numId="3" w16cid:durableId="1915552666">
    <w:abstractNumId w:val="11"/>
  </w:num>
  <w:num w:numId="4" w16cid:durableId="1181510013">
    <w:abstractNumId w:val="9"/>
  </w:num>
  <w:num w:numId="5" w16cid:durableId="1783302384">
    <w:abstractNumId w:val="13"/>
  </w:num>
  <w:num w:numId="6" w16cid:durableId="1935554192">
    <w:abstractNumId w:val="8"/>
  </w:num>
  <w:num w:numId="7" w16cid:durableId="624577319">
    <w:abstractNumId w:val="5"/>
  </w:num>
  <w:num w:numId="8" w16cid:durableId="963119244">
    <w:abstractNumId w:val="4"/>
  </w:num>
  <w:num w:numId="9" w16cid:durableId="820734035">
    <w:abstractNumId w:val="10"/>
  </w:num>
  <w:num w:numId="10" w16cid:durableId="1728072345">
    <w:abstractNumId w:val="2"/>
  </w:num>
  <w:num w:numId="11" w16cid:durableId="1975409606">
    <w:abstractNumId w:val="12"/>
  </w:num>
  <w:num w:numId="12" w16cid:durableId="1660690805">
    <w:abstractNumId w:val="1"/>
  </w:num>
  <w:num w:numId="13" w16cid:durableId="1907447117">
    <w:abstractNumId w:val="0"/>
  </w:num>
  <w:num w:numId="14" w16cid:durableId="2206759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zQwMzMxMjM1tbBQ0lEKTi0uzszPAykwqgUA4LE/6iwAAAA="/>
  </w:docVars>
  <w:rsids>
    <w:rsidRoot w:val="00EE1C32"/>
    <w:rsid w:val="000041CC"/>
    <w:rsid w:val="00070E2A"/>
    <w:rsid w:val="000C192C"/>
    <w:rsid w:val="001C61B7"/>
    <w:rsid w:val="00305620"/>
    <w:rsid w:val="007A050C"/>
    <w:rsid w:val="00816789"/>
    <w:rsid w:val="00837D6B"/>
    <w:rsid w:val="008661EC"/>
    <w:rsid w:val="009A7F87"/>
    <w:rsid w:val="009D6074"/>
    <w:rsid w:val="00A029E9"/>
    <w:rsid w:val="00A80F1C"/>
    <w:rsid w:val="00AE4E3A"/>
    <w:rsid w:val="00B664B0"/>
    <w:rsid w:val="00B87E28"/>
    <w:rsid w:val="00B93D51"/>
    <w:rsid w:val="00BF279D"/>
    <w:rsid w:val="00C76171"/>
    <w:rsid w:val="00D3355C"/>
    <w:rsid w:val="00D34A53"/>
    <w:rsid w:val="00D4366C"/>
    <w:rsid w:val="00D47BEE"/>
    <w:rsid w:val="00D51B1A"/>
    <w:rsid w:val="00EA7FD4"/>
    <w:rsid w:val="00EE1C32"/>
    <w:rsid w:val="00FC7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59665C"/>
  <w15:chartTrackingRefBased/>
  <w15:docId w15:val="{453A7971-0179-482E-8020-243F39337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E1C32"/>
    <w:pPr>
      <w:ind w:left="720"/>
      <w:contextualSpacing/>
    </w:pPr>
  </w:style>
  <w:style w:type="paragraph" w:styleId="a4">
    <w:name w:val="No Spacing"/>
    <w:uiPriority w:val="1"/>
    <w:qFormat/>
    <w:rsid w:val="00EE1C32"/>
    <w:pPr>
      <w:spacing w:after="0" w:line="240" w:lineRule="auto"/>
    </w:pPr>
  </w:style>
  <w:style w:type="paragraph" w:styleId="a5">
    <w:name w:val="header"/>
    <w:basedOn w:val="a"/>
    <w:link w:val="a6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EE1C32"/>
  </w:style>
  <w:style w:type="paragraph" w:styleId="a7">
    <w:name w:val="footer"/>
    <w:basedOn w:val="a"/>
    <w:link w:val="a8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EE1C32"/>
  </w:style>
  <w:style w:type="character" w:styleId="a9">
    <w:name w:val="Placeholder Text"/>
    <w:basedOn w:val="a0"/>
    <w:uiPriority w:val="99"/>
    <w:semiHidden/>
    <w:rsid w:val="00C761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3598-F2B7-4E13-A59D-95D029452203}"/>
      </w:docPartPr>
      <w:docPartBody>
        <w:p w:rsidR="005D5E54" w:rsidRDefault="00370DF0">
          <w:r w:rsidRPr="002B7916">
            <w:rPr>
              <w:rStyle w:val="a3"/>
            </w:rPr>
            <w:t>Click or tap here to enter text.</w:t>
          </w:r>
        </w:p>
      </w:docPartBody>
    </w:docPart>
    <w:docPart>
      <w:docPartPr>
        <w:name w:val="4A09EB9AAC604EDB8191DE9D9755A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93DB5-6FBD-4BDF-B86F-7F02DCD67673}"/>
      </w:docPartPr>
      <w:docPartBody>
        <w:p w:rsidR="005D5E54" w:rsidRDefault="00370DF0" w:rsidP="00370DF0">
          <w:pPr>
            <w:pStyle w:val="4A09EB9AAC604EDB8191DE9D9755ACA7"/>
          </w:pPr>
          <w:r w:rsidRPr="002B7916">
            <w:rPr>
              <w:rStyle w:val="a3"/>
            </w:rPr>
            <w:t>Click or tap here to enter text.</w:t>
          </w:r>
        </w:p>
      </w:docPartBody>
    </w:docPart>
    <w:docPart>
      <w:docPartPr>
        <w:name w:val="744754AE38B44F2B87247EEB94C62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AF1C3-47EB-4816-B386-3EBE754456E5}"/>
      </w:docPartPr>
      <w:docPartBody>
        <w:p w:rsidR="005D5E54" w:rsidRDefault="00370DF0" w:rsidP="00370DF0">
          <w:pPr>
            <w:pStyle w:val="744754AE38B44F2B87247EEB94C62ACF"/>
          </w:pPr>
          <w:r w:rsidRPr="002B7916">
            <w:rPr>
              <w:rStyle w:val="a3"/>
            </w:rPr>
            <w:t>Click or tap here to enter text.</w:t>
          </w:r>
        </w:p>
      </w:docPartBody>
    </w:docPart>
    <w:docPart>
      <w:docPartPr>
        <w:name w:val="62435258FFB34DBD86A228881D553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67895-AE05-487E-A96B-9D6A40FA0581}"/>
      </w:docPartPr>
      <w:docPartBody>
        <w:p w:rsidR="005D5E54" w:rsidRDefault="00370DF0" w:rsidP="00370DF0">
          <w:pPr>
            <w:pStyle w:val="62435258FFB34DBD86A228881D553458"/>
          </w:pPr>
          <w:r w:rsidRPr="002B7916">
            <w:rPr>
              <w:rStyle w:val="a3"/>
            </w:rPr>
            <w:t>Click or tap here to enter text.</w:t>
          </w:r>
        </w:p>
      </w:docPartBody>
    </w:docPart>
    <w:docPart>
      <w:docPartPr>
        <w:name w:val="388727F86E45464EABCA5923CEF8B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F745F-FE7E-424A-B65E-597593D7CDE3}"/>
      </w:docPartPr>
      <w:docPartBody>
        <w:p w:rsidR="005D5E54" w:rsidRDefault="00370DF0" w:rsidP="00370DF0">
          <w:pPr>
            <w:pStyle w:val="388727F86E45464EABCA5923CEF8B045"/>
          </w:pPr>
          <w:r w:rsidRPr="002B7916">
            <w:rPr>
              <w:rStyle w:val="a3"/>
            </w:rPr>
            <w:t>Click or tap here to enter text.</w:t>
          </w:r>
        </w:p>
      </w:docPartBody>
    </w:docPart>
    <w:docPart>
      <w:docPartPr>
        <w:name w:val="AF87859CE1C1494B94E82CBF7C96F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EAE52-1C85-4A78-B6F8-F0BE877161D3}"/>
      </w:docPartPr>
      <w:docPartBody>
        <w:p w:rsidR="005D5E54" w:rsidRDefault="00370DF0" w:rsidP="00370DF0">
          <w:pPr>
            <w:pStyle w:val="AF87859CE1C1494B94E82CBF7C96FEA0"/>
          </w:pPr>
          <w:r w:rsidRPr="002B7916">
            <w:rPr>
              <w:rStyle w:val="a3"/>
            </w:rPr>
            <w:t>Click or tap here to enter text.</w:t>
          </w:r>
        </w:p>
      </w:docPartBody>
    </w:docPart>
    <w:docPart>
      <w:docPartPr>
        <w:name w:val="9170417FEF3E4ED290AFCEEEE9712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8A870-38C6-407A-8E95-AF9C37557129}"/>
      </w:docPartPr>
      <w:docPartBody>
        <w:p w:rsidR="005D5E54" w:rsidRDefault="00370DF0" w:rsidP="00370DF0">
          <w:pPr>
            <w:pStyle w:val="9170417FEF3E4ED290AFCEEEE9712BAC"/>
          </w:pPr>
          <w:r w:rsidRPr="002B7916">
            <w:rPr>
              <w:rStyle w:val="a3"/>
            </w:rPr>
            <w:t>Click or tap here to enter text.</w:t>
          </w:r>
        </w:p>
      </w:docPartBody>
    </w:docPart>
    <w:docPart>
      <w:docPartPr>
        <w:name w:val="FAB90F87C31E4B2A877EFD93F848E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EE82B-46A2-4A97-A3CC-E7597AB62916}"/>
      </w:docPartPr>
      <w:docPartBody>
        <w:p w:rsidR="005D5E54" w:rsidRDefault="00370DF0" w:rsidP="00370DF0">
          <w:pPr>
            <w:pStyle w:val="FAB90F87C31E4B2A877EFD93F848E1B4"/>
          </w:pPr>
          <w:r w:rsidRPr="002B7916">
            <w:rPr>
              <w:rStyle w:val="a3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DF0"/>
    <w:rsid w:val="00370DF0"/>
    <w:rsid w:val="004F514C"/>
    <w:rsid w:val="005D5E54"/>
    <w:rsid w:val="006342C9"/>
    <w:rsid w:val="007A050C"/>
    <w:rsid w:val="007E3221"/>
    <w:rsid w:val="008661EC"/>
    <w:rsid w:val="00D8634B"/>
    <w:rsid w:val="00E30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70DF0"/>
    <w:rPr>
      <w:color w:val="808080"/>
    </w:rPr>
  </w:style>
  <w:style w:type="paragraph" w:customStyle="1" w:styleId="4A09EB9AAC604EDB8191DE9D9755ACA7">
    <w:name w:val="4A09EB9AAC604EDB8191DE9D9755ACA7"/>
    <w:rsid w:val="00370DF0"/>
  </w:style>
  <w:style w:type="paragraph" w:customStyle="1" w:styleId="744754AE38B44F2B87247EEB94C62ACF">
    <w:name w:val="744754AE38B44F2B87247EEB94C62ACF"/>
    <w:rsid w:val="00370DF0"/>
  </w:style>
  <w:style w:type="paragraph" w:customStyle="1" w:styleId="62435258FFB34DBD86A228881D553458">
    <w:name w:val="62435258FFB34DBD86A228881D553458"/>
    <w:rsid w:val="00370DF0"/>
  </w:style>
  <w:style w:type="paragraph" w:customStyle="1" w:styleId="388727F86E45464EABCA5923CEF8B045">
    <w:name w:val="388727F86E45464EABCA5923CEF8B045"/>
    <w:rsid w:val="00370DF0"/>
  </w:style>
  <w:style w:type="paragraph" w:customStyle="1" w:styleId="AF87859CE1C1494B94E82CBF7C96FEA0">
    <w:name w:val="AF87859CE1C1494B94E82CBF7C96FEA0"/>
    <w:rsid w:val="00370DF0"/>
  </w:style>
  <w:style w:type="paragraph" w:customStyle="1" w:styleId="9170417FEF3E4ED290AFCEEEE9712BAC">
    <w:name w:val="9170417FEF3E4ED290AFCEEEE9712BAC"/>
    <w:rsid w:val="00370DF0"/>
  </w:style>
  <w:style w:type="paragraph" w:customStyle="1" w:styleId="FAB90F87C31E4B2A877EFD93F848E1B4">
    <w:name w:val="FAB90F87C31E4B2A877EFD93F848E1B4"/>
    <w:rsid w:val="00370D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8582B9-ACB5-4FD0-B625-185BD3A48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3</Pages>
  <Words>712</Words>
  <Characters>2339</Characters>
  <Application>Microsoft Office Word</Application>
  <DocSecurity>0</DocSecurity>
  <Lines>129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kiu lai</dc:creator>
  <cp:keywords/>
  <dc:description/>
  <cp:lastModifiedBy>206 XTZ</cp:lastModifiedBy>
  <cp:revision>19</cp:revision>
  <cp:lastPrinted>2025-02-14T06:12:00Z</cp:lastPrinted>
  <dcterms:created xsi:type="dcterms:W3CDTF">2020-02-06T13:57:00Z</dcterms:created>
  <dcterms:modified xsi:type="dcterms:W3CDTF">2025-02-14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fac943e92e75f21bbc3899a0232ef0ad0ed015cf5ff84b3a4e60f7664e7399</vt:lpwstr>
  </property>
</Properties>
</file>